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nega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enegal received a score of 77.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enegal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negal received a score of</w:t>
      </w:r>
      <w:r>
        <w:t xml:space="preserve"> </w:t>
      </w:r>
      <w:r>
        <w:rPr>
          <w:b/>
          <w:bCs/>
        </w:rPr>
        <w:t xml:space="preserve">8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enegal received a score of 78.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enegal received a score of 50.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enegal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enegal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enega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enegal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enega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enegal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enegal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enegal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enegal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enegal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enegal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enegal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enegal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8,2002,2013,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3,202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5, 2001, 2005, 2009, 2011,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11,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6, 1997, 1999, 2000, 2003, 2005, 2010, 2012,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10:37Z</dcterms:created>
  <dcterms:modified xsi:type="dcterms:W3CDTF">2024-11-11T23: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enegal Country Report</vt:lpwstr>
  </property>
  <property fmtid="{D5CDD505-2E9C-101B-9397-08002B2CF9AE}" pid="10" name="toc-title">
    <vt:lpwstr>Table of contents</vt:lpwstr>
  </property>
</Properties>
</file>